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4b85354f6b6c0f4c13804225d78050be02ae7d5"/>
      <w:r>
        <w:t xml:space="preserve">Unit 5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lassify each function as odd, even, or neither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4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Here is a graph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186520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705.4499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1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even and takes the same values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. Sketch a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odd and takes the same values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. Sketch a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linear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.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ven, what can you conclude abo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 </w:t>
      </w:r>
    </w:p>
    <w:p>
      <w:pPr>
        <w:numPr>
          <w:ilvl w:val="0"/>
          <w:numId w:val="1001"/>
        </w:numPr>
      </w:pPr>
      <w:r>
        <w:t xml:space="preserve">Here are the graphs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266" cy="2515044"/>
            <wp:effectExtent b="0" l="0" r="0" t="0"/>
            <wp:docPr descr="Graph of 2 functions." title="" id="1" name="Picture"/>
            <a:graphic>
              <a:graphicData uri="http://schemas.openxmlformats.org/drawingml/2006/picture">
                <pic:pic>
                  <pic:nvPicPr>
                    <pic:cNvPr descr="/app/tmp/embedder-1583857706.045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66" cy="25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graph corresponds to each equation? Explain how you know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Write an expression for two of the graphs in term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5057" cy="2505951"/>
            <wp:effectExtent b="0" l="0" r="0" t="0"/>
            <wp:docPr descr="Graph of function f,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583857707.0769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57" cy="250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510142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708.1087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1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happens if you reflect the graph across the</w:t>
      </w:r>
      <w:r>
        <w:t xml:space="preserve"> </w:t>
      </w:r>
      <m:oMath>
        <m:r>
          <m:t>x</m:t>
        </m:r>
      </m:oMath>
      <w:r>
        <w:t xml:space="preserve">-axis and then across the</w:t>
      </w:r>
      <w:r>
        <w:t xml:space="preserve"> </w:t>
      </w:r>
      <m:oMath>
        <m:r>
          <m:t>y</m:t>
        </m:r>
      </m:oMath>
      <w:r>
        <w:t xml:space="preserve">-axis?</w:t>
      </w:r>
    </w:p>
    <w:p>
      <w:pPr>
        <w:numPr>
          <w:ilvl w:val="1"/>
          <w:numId w:val="1004"/>
        </w:numPr>
      </w:pPr>
      <w:r>
        <w:t xml:space="preserve">I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ven, odd, or neither?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29Z</dcterms:created>
  <dcterms:modified xsi:type="dcterms:W3CDTF">2020-03-10T16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mIe15bjQL72PYhfLyMx0HEaEiWEmtSV+j6TdFeyNnDuxZkKlSb5v/IDh91WqtfZORh9p1LU9uPeuQhyEyYvw==</vt:lpwstr>
  </property>
</Properties>
</file>